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814DF5" w14:textId="3F309968" w:rsidR="00DD77A6" w:rsidRDefault="00AC7E53" w:rsidP="00AC7E53">
      <w:pPr>
        <w:pStyle w:val="Title"/>
      </w:pPr>
      <w:r>
        <w:t>Business Problem</w:t>
      </w:r>
    </w:p>
    <w:p w14:paraId="56A5784A" w14:textId="1C5411A1" w:rsidR="00AC7E53" w:rsidRDefault="00AC7E53" w:rsidP="00AC7E53">
      <w:r>
        <w:t>Have you every wondered if you should move to a place for a specific job? Whether you’d be happy in a place if you were to move?</w:t>
      </w:r>
    </w:p>
    <w:p w14:paraId="60351A23" w14:textId="76F7091F" w:rsidR="00AC7E53" w:rsidRDefault="009713E9" w:rsidP="00AC7E53">
      <w:r>
        <w:t xml:space="preserve">The USA has over nineteen-thousand cities, towns and villages. About 310 of them are considered at least medium size with populations above 100,000. It’s easy to be overwhelmed when deciding to move, but it is especially true when you’re not sure what to expect from the place you might be moving to. </w:t>
      </w:r>
    </w:p>
    <w:p w14:paraId="7E25D255" w14:textId="7B436030" w:rsidR="009713E9" w:rsidRDefault="009713E9" w:rsidP="00AC7E53">
      <w:r>
        <w:t>Most people know in some way or another a city like New York, Boston, San Francisco, Chicago or Miami, but are otherwise unaware of the multitude of incredible cities in the US where they may be happier. People may be considering taking a job in a town they know little about, without knowing how similar it is to the cities they know they like or dissimilar from cities they know they dislike.</w:t>
      </w:r>
    </w:p>
    <w:p w14:paraId="62CE001B" w14:textId="5F4FB40A" w:rsidR="009713E9" w:rsidRDefault="009713E9" w:rsidP="00AC7E53">
      <w:r>
        <w:t xml:space="preserve">As an example, I love Boston and really like New York. I also </w:t>
      </w:r>
      <w:r w:rsidR="00456C39">
        <w:t>really like</w:t>
      </w:r>
      <w:r>
        <w:t xml:space="preserve"> Raleigh and Durham in North Carolina, but had I not attended Duke University, I would have not known. </w:t>
      </w:r>
      <w:r w:rsidR="00456C39">
        <w:t>So now that I am graduating and considering job offers… where should I consider taking job in based on my preferences?</w:t>
      </w:r>
    </w:p>
    <w:p w14:paraId="0FBABCA7" w14:textId="4DF5DC62" w:rsidR="00456C39" w:rsidRDefault="00456C39" w:rsidP="00AC7E53">
      <w:r>
        <w:t>Our objective of this project is just that: clustering cities based on an amalgam of features and creating a recommendation system that, based on my input (or yours!), recommends cities based on these clusters and the city profiles of your rated cities.</w:t>
      </w:r>
    </w:p>
    <w:p w14:paraId="6C147A15" w14:textId="77777777" w:rsidR="00456C39" w:rsidRPr="00AC7E53" w:rsidRDefault="00456C39" w:rsidP="00AC7E53"/>
    <w:sectPr w:rsidR="00456C39" w:rsidRPr="00AC7E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DIyMTIwNDY0NrNU0lEKTi0uzszPAykwrAUAN0N7ZCwAAAA="/>
  </w:docVars>
  <w:rsids>
    <w:rsidRoot w:val="00AC7E53"/>
    <w:rsid w:val="00456C39"/>
    <w:rsid w:val="009713E9"/>
    <w:rsid w:val="00AC7E53"/>
    <w:rsid w:val="00DD77A6"/>
    <w:rsid w:val="00F131D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C63EE"/>
  <w15:chartTrackingRefBased/>
  <w15:docId w15:val="{0E96B6E8-26D5-419C-A174-C950077B8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C7E5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E5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5</TotalTime>
  <Pages>1</Pages>
  <Words>207</Words>
  <Characters>118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as Melul Frescó</dc:creator>
  <cp:keywords/>
  <dc:description/>
  <cp:lastModifiedBy>Elias Melul Frescó</cp:lastModifiedBy>
  <cp:revision>1</cp:revision>
  <dcterms:created xsi:type="dcterms:W3CDTF">2020-04-19T23:24:00Z</dcterms:created>
  <dcterms:modified xsi:type="dcterms:W3CDTF">2020-04-20T05:39:00Z</dcterms:modified>
</cp:coreProperties>
</file>